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611EF" w14:textId="43C1E015" w:rsidR="001C0BFA" w:rsidRPr="001C0BFA" w:rsidRDefault="001C0BFA" w:rsidP="001C0BFA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Applications for Family </w:t>
      </w:r>
      <w:r w:rsidRPr="003B3A2D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Visa</w:t>
      </w: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 </w:t>
      </w:r>
    </w:p>
    <w:p w14:paraId="01FB0539" w14:textId="593BD0E5" w:rsidR="001C0BFA" w:rsidRPr="001C0BFA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ype of fee: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Fixed Fee</w:t>
      </w:r>
    </w:p>
    <w:p w14:paraId="3614C0BF" w14:textId="7FFD597D" w:rsidR="001C0BFA" w:rsidRPr="001C0BFA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Costs: 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verage cost from £</w:t>
      </w:r>
      <w:r w:rsidR="0012020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15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00</w:t>
      </w:r>
      <w:r w:rsidR="0012020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00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lus VAT</w:t>
      </w:r>
      <w:r w:rsidR="00C72A9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[if applicable]</w:t>
      </w:r>
    </w:p>
    <w:p w14:paraId="7A097590" w14:textId="77777777" w:rsidR="00EF0520" w:rsidRDefault="00EF0520" w:rsidP="00EF0520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57F0101E" w14:textId="77777777" w:rsidR="00EF0520" w:rsidRDefault="00EF0520" w:rsidP="00EF052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2FA74403" w14:textId="77777777" w:rsidR="00EF0520" w:rsidRDefault="00EF0520" w:rsidP="00EF052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3EE8FD42" w14:textId="77777777" w:rsidR="00EF0520" w:rsidRDefault="00EF0520" w:rsidP="00EF052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0B48A279" w14:textId="77777777" w:rsidR="00EF0520" w:rsidRDefault="00EF0520" w:rsidP="00EF052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7C8DB918" w14:textId="77777777" w:rsidR="00EF0520" w:rsidRDefault="00EF0520" w:rsidP="00EF052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6402D650" w14:textId="77777777" w:rsidR="00EF0520" w:rsidRDefault="00EF0520" w:rsidP="00EF0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BE499FF" w14:textId="77777777" w:rsidR="00EF0520" w:rsidRDefault="00EF0520" w:rsidP="00EF0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6BF4AACB" w14:textId="77777777" w:rsidR="00EF0520" w:rsidRDefault="00EF0520" w:rsidP="00EF0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44921D0" w14:textId="77777777" w:rsidR="00EF0520" w:rsidRDefault="00EF0520" w:rsidP="00EF052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24A2E9FA" w14:textId="77777777" w:rsidR="00EF0520" w:rsidRDefault="00EF0520" w:rsidP="00EF052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18F6E541" w14:textId="77777777" w:rsidR="00EF0520" w:rsidRDefault="00EF0520" w:rsidP="00EF0520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3A2C9BCD" w14:textId="77777777" w:rsidR="00EF0520" w:rsidRDefault="00EF0520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752CBFC" w14:textId="454545F0" w:rsidR="001C0BFA" w:rsidRPr="003B3A2D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at services are </w:t>
      </w:r>
      <w:r w:rsidR="003B3A2D"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1C0BFA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itial attendance and taking instructions </w:t>
      </w:r>
    </w:p>
    <w:p w14:paraId="6F11A262" w14:textId="77777777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merit and on the requirements of such an application </w:t>
      </w:r>
    </w:p>
    <w:p w14:paraId="3F1E6E58" w14:textId="449B7DA1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ssessing documents provided by you and advising on the same</w:t>
      </w:r>
    </w:p>
    <w:p w14:paraId="1C2F5086" w14:textId="17F5943E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further required documents, if necessary </w:t>
      </w:r>
    </w:p>
    <w:p w14:paraId="6AA107E4" w14:textId="350CF757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ing you with an updates on the progress</w:t>
      </w:r>
    </w:p>
    <w:p w14:paraId="69315FFB" w14:textId="32E1E084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the outcome of the application </w:t>
      </w:r>
    </w:p>
    <w:p w14:paraId="6FF6B00E" w14:textId="29FEA7A4" w:rsidR="001C0BFA" w:rsidRPr="003B3A2D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sbursements such as</w:t>
      </w:r>
      <w:r w:rsidR="0012020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[this list is not exhaustive]:</w:t>
      </w:r>
    </w:p>
    <w:p w14:paraId="43451395" w14:textId="3DF4321A" w:rsidR="001C0BFA" w:rsidRPr="003B3A2D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Home Office Fees for making the application. </w:t>
      </w:r>
    </w:p>
    <w:p w14:paraId="1AE868F3" w14:textId="77777777" w:rsidR="001C0BFA" w:rsidRPr="003B3A2D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expenses where applicable medical/expert evidence</w:t>
      </w:r>
    </w:p>
    <w:p w14:paraId="4C0D0AB4" w14:textId="30736AAF" w:rsidR="001C0BFA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rrister fees </w:t>
      </w:r>
    </w:p>
    <w:p w14:paraId="56D09856" w14:textId="5ACFC50F" w:rsidR="003029CE" w:rsidRPr="003B3A2D" w:rsidRDefault="003029CE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terpreter Fee </w:t>
      </w:r>
    </w:p>
    <w:p w14:paraId="151742E1" w14:textId="77777777" w:rsidR="00F07FDC" w:rsidRPr="00F07FDC" w:rsidRDefault="00F07FDC" w:rsidP="00F07FDC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7FD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6F6F110E" w:rsidR="001C0BFA" w:rsidRPr="001C0BFA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 </w:t>
      </w:r>
      <w:r w:rsidR="001C0BFA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</w:t>
      </w:r>
      <w:r w:rsidR="001C0BFA"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vice and assistance in relation to any appeals</w:t>
      </w:r>
      <w:r w:rsidR="001C0BFA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should an application be refused by the </w:t>
      </w:r>
      <w:r w:rsidR="001C0BFA"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Home Office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2F6178AB" w14:textId="77777777" w:rsidR="001C0BFA" w:rsidRPr="001C0BFA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e will let you know at the earliest opportunity and before any such fees are incurred by yourself, if any of these are applicable.</w:t>
      </w:r>
    </w:p>
    <w:p w14:paraId="353F765C" w14:textId="12EE3F40" w:rsidR="003B3A2D" w:rsidRPr="003B3A2D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 to submit application: 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pplications </w:t>
      </w:r>
      <w:r w:rsidR="003B3A2D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can take 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o 2 – 4 months on average depending on complexity of applicant's immigration history. </w:t>
      </w:r>
    </w:p>
    <w:p w14:paraId="60E0BF4D" w14:textId="13EB56AF" w:rsidR="001C0BFA" w:rsidRPr="003B3A2D" w:rsidRDefault="001C0BFA" w:rsidP="003B3A2D">
      <w:pPr>
        <w:pStyle w:val="Heading1"/>
        <w:shd w:val="clear" w:color="auto" w:fill="FFFFFF"/>
        <w:spacing w:before="0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lastRenderedPageBreak/>
        <w:t>We will</w:t>
      </w:r>
      <w:r w:rsidR="003B3A2D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keep updated at all times. 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="003B3A2D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 v</w:t>
      </w:r>
      <w:r w:rsidR="003B3A2D" w:rsidRPr="003B3A2D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0B495854" w14:textId="5B187EC8" w:rsidR="003B3A2D" w:rsidRPr="001C0BFA" w:rsidRDefault="00120203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5" w:history="1">
        <w:r w:rsidR="003B3A2D" w:rsidRPr="003B3A2D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sectPr w:rsidR="003B3A2D" w:rsidRPr="001C0B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qwUAV6LCDSwAAAA="/>
  </w:docVars>
  <w:rsids>
    <w:rsidRoot w:val="001C0BFA"/>
    <w:rsid w:val="00120203"/>
    <w:rsid w:val="001C0BFA"/>
    <w:rsid w:val="003029CE"/>
    <w:rsid w:val="003B3A2D"/>
    <w:rsid w:val="00C72A9A"/>
    <w:rsid w:val="00EF0520"/>
    <w:rsid w:val="00F07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9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v.uk/guidance/visa-decision-waiting-times-applications-outside-the-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6</cp:revision>
  <dcterms:created xsi:type="dcterms:W3CDTF">2020-07-06T16:42:00Z</dcterms:created>
  <dcterms:modified xsi:type="dcterms:W3CDTF">2020-07-08T13:39:00Z</dcterms:modified>
</cp:coreProperties>
</file>